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interest in the Meteorologist position at your esteemed organization in China Shanghai. As a dedicated and experienced meteorologist with a strong academic background and practical expertise in weather forecasting, climate analysis, and environmental research, I am eager to contribute my skills to support your mission of advancing meteorological science in one of the most dynamic cities in the world. This opportunity aligns perfectly with my professional goals, and I am excited about the possibility of working in China Shanghai, a hub of innovation and cultural richness where accurate weather data is critical for urban planning, disaster preparedness, and sustainable development.</w:t>
      </w:r>
    </w:p>
    <w:bookmarkStart w:id="20" w:name="Xc4980f0672a170bfeb5417103609cd0062a76fc"/>
    <w:p>
      <w:pPr>
        <w:pStyle w:val="Heading2"/>
      </w:pPr>
      <w:r>
        <w:t xml:space="preserve">Professional Background as a Meteorologist</w:t>
      </w:r>
    </w:p>
    <w:p>
      <w:pPr>
        <w:pStyle w:val="FirstParagraph"/>
      </w:pPr>
      <w:r>
        <w:t xml:space="preserve">With over [X years] of experience in meteorology, I have developed a deep understanding of atmospheric sciences, including numerical weather prediction models, climate change impacts, and the application of remote sensing technologies. My academic journey began with a Bachelor’s degree in Atmospheric Sciences from [University Name], followed by a Master’s degree specializing in [specific area, e.g., climatology or meteorological modeling]. This foundation has equipped me to analyze complex weather patterns and provide actionable insights that address real-world challenges.</w:t>
      </w:r>
    </w:p>
    <w:p>
      <w:pPr>
        <w:pStyle w:val="BodyText"/>
      </w:pPr>
      <w:r>
        <w:t xml:space="preserve">Throughout my career, I have worked with leading organizations such as [Previous Employer Name], where I served as a Meteorologist responsible for generating high-accuracy forecasts for regional weather systems. My role involved collaborating with cross-functional teams to integrate meteorological data into decision-making processes, particularly in sectors like agriculture, aviation, and emergency management. For instance, during the 2023 monsoon season in Southeast Asia, my team’s predictive models helped local authorities prepare for severe flooding, saving lives and minimizing economic losses. These experiences have honed my ability to adapt to diverse climates and leverage technology to deliver reliable weather solutions.</w:t>
      </w:r>
    </w:p>
    <w:bookmarkEnd w:id="20"/>
    <w:bookmarkStart w:id="21" w:name="why-china-shanghai-a-unique-opportunity"/>
    <w:p>
      <w:pPr>
        <w:pStyle w:val="Heading2"/>
      </w:pPr>
      <w:r>
        <w:t xml:space="preserve">Why China Shanghai? A Unique Opportunity</w:t>
      </w:r>
    </w:p>
    <w:p>
      <w:pPr>
        <w:pStyle w:val="FirstParagraph"/>
      </w:pPr>
      <w:r>
        <w:t xml:space="preserve">China Shanghai is a city of unparalleled energy and growth, where the interplay of urbanization and climate change presents both challenges and opportunities for meteorologists. As one of the world’s most populous cities, Shanghai faces unique weather-related issues, such as typhoon impacts, heatwaves, and air quality management. My expertise in analyzing extreme weather events and modeling climate trends makes me well-suited to contribute to your efforts in enhancing Shanghai’s resilience to these phenomena.</w:t>
      </w:r>
    </w:p>
    <w:p>
      <w:pPr>
        <w:pStyle w:val="BodyText"/>
      </w:pPr>
      <w:r>
        <w:t xml:space="preserve">What draws me specifically to China Shanghai is its commitment to sustainability and technological advancement. The city’s ambitious goals for reducing carbon emissions and improving environmental quality align with my passion for using meteorological science as a tool for positive change. I am particularly inspired by initiatives like the Shanghai Meteorological Bureau’s integration of AI-driven forecasting systems, which I believe can be further optimized through collaboration with professionals who understand both the technical and practical aspects of weather science.</w:t>
      </w:r>
    </w:p>
    <w:bookmarkEnd w:id="21"/>
    <w:bookmarkStart w:id="22" w:name="key-skills-and-achievements"/>
    <w:p>
      <w:pPr>
        <w:pStyle w:val="Heading2"/>
      </w:pPr>
      <w:r>
        <w:t xml:space="preserve">Key Skills and Achievements</w:t>
      </w:r>
    </w:p>
    <w:p>
      <w:pPr>
        <w:pStyle w:val="FirstParagraph"/>
      </w:pPr>
      <w:r>
        <w:t xml:space="preserve">As a Meteorologist, I pride myself on my ability to translate complex scientific data into clear, actionable recommendations. My proficiency in software such as WRF (Weather Research and Forecasting) model, GRIB format analysis, and Python-based data visualization tools has enabled me to produce precise forecasts that support critical infrastructure projects. For example, during my tenure at [Previous Employer], I led a project to develop a localized climate risk assessment tool for coastal regions, which was later adopted by policymakers to guide urban development in flood-prone areas.</w:t>
      </w:r>
    </w:p>
    <w:p>
      <w:pPr>
        <w:pStyle w:val="BodyText"/>
      </w:pPr>
      <w:r>
        <w:t xml:space="preserve">In addition to technical skills, I have strong interpersonal and communication abilities. I have presented research at international conferences, including the [Conference Name], where I discussed the role of meteorological data in combating climate-related disasters. These experiences have taught me the importance of conveying scientific findings to both technical and non-technical audiences, a skill that will be invaluable in working with stakeholders in China Shanghai.</w:t>
      </w:r>
    </w:p>
    <w:bookmarkEnd w:id="22"/>
    <w:bookmarkStart w:id="23" w:name="X06553d94944f1164891c936c9b0ac03e2780189"/>
    <w:p>
      <w:pPr>
        <w:pStyle w:val="Heading2"/>
      </w:pPr>
      <w:r>
        <w:t xml:space="preserve">Adapting to China Shanghai’s Climate and Culture</w:t>
      </w:r>
    </w:p>
    <w:p>
      <w:pPr>
        <w:pStyle w:val="FirstParagraph"/>
      </w:pPr>
      <w:r>
        <w:t xml:space="preserve">China Shanghai’s subtropical climate, characterized by hot summers and mild winters, presents unique challenges for meteorologists. The city is also vulnerable to typhoons, which require precise forecasting to mitigate their impact. My experience in tropical weather systems, including the analysis of monsoon patterns and cyclone behavior, has prepared me to tackle these challenges head-on. I am confident that my knowledge of atmospheric dynamics will allow me to contribute effectively to your team’s efforts in monitoring and predicting such events.</w:t>
      </w:r>
    </w:p>
    <w:p>
      <w:pPr>
        <w:pStyle w:val="BodyText"/>
      </w:pPr>
      <w:r>
        <w:t xml:space="preserve">Beyond technical expertise, I am deeply committed to understanding and respecting the cultural context of the communities I serve. Living and working in China Shanghai would allow me to immerse myself in a vibrant culture that values innovation while maintaining a strong connection to tradition. I am eager to collaborate with local experts, learn from their insights, and contribute my own perspectives to create a more comprehensive approach to meteorological research and application.</w:t>
      </w:r>
    </w:p>
    <w:bookmarkEnd w:id="23"/>
    <w:bookmarkStart w:id="24" w:name="conclusion"/>
    <w:p>
      <w:pPr>
        <w:pStyle w:val="Heading2"/>
      </w:pPr>
      <w:r>
        <w:t xml:space="preserve">Conclusion</w:t>
      </w:r>
    </w:p>
    <w:p>
      <w:pPr>
        <w:pStyle w:val="FirstParagraph"/>
      </w:pPr>
      <w:r>
        <w:t xml:space="preserve">In conclusion, I am enthusiastic about the opportunity to join your organization as a Meteorologist in China Shanghai. My academic qualifications, professional experience, and passion for weather science position me to make meaningful contributions to your projects. I am particularly drawn to the chance to work in a city that is at the forefront of climate resilience and technological innovation. I would welcome the opportunity to discuss how my skills and vision align with your needs.</w:t>
      </w:r>
    </w:p>
    <w:p>
      <w:pPr>
        <w:pStyle w:val="BodyText"/>
      </w:pPr>
      <w:r>
        <w:t xml:space="preserve">Thank you for considering my application. I look forward to the possibility of contributing to your team’s success in China Shangh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China Shanghai</dc:title>
  <dc:creator/>
  <dc:language>en</dc:language>
  <cp:keywords/>
  <dcterms:created xsi:type="dcterms:W3CDTF">2025-12-10T16:11:12Z</dcterms:created>
  <dcterms:modified xsi:type="dcterms:W3CDTF">2025-12-10T16:11:12Z</dcterms:modified>
</cp:coreProperties>
</file>

<file path=docProps/custom.xml><?xml version="1.0" encoding="utf-8"?>
<Properties xmlns="http://schemas.openxmlformats.org/officeDocument/2006/custom-properties" xmlns:vt="http://schemas.openxmlformats.org/officeDocument/2006/docPropsVTypes"/>
</file>